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232BE" w14:textId="46EEB74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Application Form 1</w:t>
      </w:r>
    </w:p>
    <w:p w14:paraId="79516D46" w14:textId="77777777" w:rsidR="00554821" w:rsidRPr="00554821" w:rsidRDefault="00554821" w:rsidP="00554821">
      <w:pPr>
        <w:rPr>
          <w:rFonts w:ascii="Times New Roman" w:hAnsi="Times New Roman"/>
        </w:rPr>
      </w:pPr>
    </w:p>
    <w:p w14:paraId="43DA16DB" w14:textId="7777777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Name</w:t>
      </w:r>
    </w:p>
    <w:p w14:paraId="15B668E9" w14:textId="20ABB64A" w:rsidR="00C849A5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Affiliation</w:t>
      </w:r>
    </w:p>
    <w:p w14:paraId="79CEDFE5" w14:textId="6310CCE1" w:rsidR="00554821" w:rsidRDefault="00554821" w:rsidP="00D221B4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email</w:t>
      </w:r>
    </w:p>
    <w:p w14:paraId="767CE97B" w14:textId="77777777" w:rsidR="00554821" w:rsidRDefault="00554821" w:rsidP="00D221B4">
      <w:pPr>
        <w:rPr>
          <w:rFonts w:ascii="Times New Roman" w:hAnsi="Times New Roman"/>
        </w:rPr>
      </w:pPr>
    </w:p>
    <w:p w14:paraId="4F3D7F7B" w14:textId="7777777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Title of Proposed research project</w:t>
      </w:r>
    </w:p>
    <w:p w14:paraId="7C16C45F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Summarize your point based on the screening criteria</w:t>
      </w:r>
    </w:p>
    <w:p w14:paraId="7535E8EB" w14:textId="77777777" w:rsidR="00554821" w:rsidRPr="00554821" w:rsidRDefault="00554821" w:rsidP="00554821">
      <w:pPr>
        <w:rPr>
          <w:rFonts w:ascii="Times New Roman" w:hAnsi="Times New Roman"/>
        </w:rPr>
      </w:pPr>
    </w:p>
    <w:p w14:paraId="30358831" w14:textId="7777777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Scientific background and purpose</w:t>
      </w:r>
    </w:p>
    <w:p w14:paraId="46598F76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Summarize your point based on the screening criteria</w:t>
      </w:r>
    </w:p>
    <w:p w14:paraId="74E16C91" w14:textId="77777777" w:rsidR="00554821" w:rsidRPr="00554821" w:rsidRDefault="00554821" w:rsidP="00554821">
      <w:pPr>
        <w:rPr>
          <w:rFonts w:ascii="Times New Roman" w:hAnsi="Times New Roman"/>
        </w:rPr>
      </w:pPr>
    </w:p>
    <w:p w14:paraId="070EFA8E" w14:textId="77777777" w:rsidR="00554821" w:rsidRPr="00554821" w:rsidRDefault="00554821" w:rsidP="00554821">
      <w:pPr>
        <w:rPr>
          <w:rFonts w:ascii="Times New Roman" w:hAnsi="Times New Roman"/>
        </w:rPr>
      </w:pPr>
    </w:p>
    <w:p w14:paraId="64AEC112" w14:textId="7777777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Outline of the proposal</w:t>
      </w:r>
    </w:p>
    <w:p w14:paraId="1F31C52E" w14:textId="7777777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* Please give a simple outline of your proposal/plan and include any information on the implementation measures and schedule.</w:t>
      </w:r>
    </w:p>
    <w:p w14:paraId="0DA33305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Summarize your point based on the screening criteria</w:t>
      </w:r>
    </w:p>
    <w:p w14:paraId="12499C79" w14:textId="77777777" w:rsidR="00554821" w:rsidRPr="00554821" w:rsidRDefault="00554821" w:rsidP="00554821">
      <w:pPr>
        <w:rPr>
          <w:rFonts w:ascii="Times New Roman" w:hAnsi="Times New Roman"/>
        </w:rPr>
      </w:pPr>
    </w:p>
    <w:p w14:paraId="33607E06" w14:textId="77777777" w:rsidR="00554821" w:rsidRPr="00554821" w:rsidRDefault="00554821" w:rsidP="00554821">
      <w:pPr>
        <w:rPr>
          <w:rFonts w:ascii="Times New Roman" w:hAnsi="Times New Roman"/>
        </w:rPr>
      </w:pPr>
    </w:p>
    <w:p w14:paraId="2D048DB9" w14:textId="7777777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Expenditure and required items</w:t>
      </w:r>
    </w:p>
    <w:p w14:paraId="22BDBBCA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(Example)</w:t>
      </w:r>
    </w:p>
    <w:p w14:paraId="63D9F618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</w:p>
    <w:p w14:paraId="3BC2DC06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 xml:space="preserve">Personnel expense </w:t>
      </w:r>
      <w:proofErr w:type="gramStart"/>
      <w:r w:rsidRPr="00554821">
        <w:rPr>
          <w:rFonts w:ascii="Times New Roman" w:hAnsi="Times New Roman"/>
          <w:i/>
          <w:color w:val="FF0000"/>
        </w:rPr>
        <w:t xml:space="preserve">  :</w:t>
      </w:r>
      <w:proofErr w:type="gramEnd"/>
      <w:r w:rsidRPr="00554821">
        <w:rPr>
          <w:rFonts w:ascii="Times New Roman" w:hAnsi="Times New Roman"/>
          <w:i/>
          <w:color w:val="FF0000"/>
        </w:rPr>
        <w:t xml:space="preserve"> research assistant  XXXX(1350 yen/hour*XX hours )</w:t>
      </w:r>
    </w:p>
    <w:p w14:paraId="3D7F9BD6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 xml:space="preserve">Equipment </w:t>
      </w:r>
      <w:proofErr w:type="gramStart"/>
      <w:r w:rsidRPr="00554821">
        <w:rPr>
          <w:rFonts w:ascii="Times New Roman" w:hAnsi="Times New Roman"/>
          <w:i/>
          <w:color w:val="FF0000"/>
        </w:rPr>
        <w:t>expenses  :</w:t>
      </w:r>
      <w:proofErr w:type="gramEnd"/>
    </w:p>
    <w:p w14:paraId="638A296C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 xml:space="preserve">Research expenses (supplies </w:t>
      </w:r>
      <w:proofErr w:type="gramStart"/>
      <w:r w:rsidRPr="00554821">
        <w:rPr>
          <w:rFonts w:ascii="Times New Roman" w:hAnsi="Times New Roman"/>
          <w:i/>
          <w:color w:val="FF0000"/>
        </w:rPr>
        <w:t>expense)  :</w:t>
      </w:r>
      <w:proofErr w:type="gramEnd"/>
      <w:r w:rsidRPr="00554821">
        <w:rPr>
          <w:rFonts w:ascii="Times New Roman" w:hAnsi="Times New Roman"/>
          <w:i/>
          <w:color w:val="FF0000"/>
        </w:rPr>
        <w:t xml:space="preserve">    :</w:t>
      </w:r>
    </w:p>
    <w:p w14:paraId="4663F56B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International Travel expenses of 2 persons (outside Japan) = 250,000</w:t>
      </w:r>
    </w:p>
    <w:p w14:paraId="03CAD3E7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Local travel expenses 3persons (inside Japan) = 100,000</w:t>
      </w:r>
    </w:p>
    <w:p w14:paraId="17300A14" w14:textId="77777777" w:rsidR="00554821" w:rsidRP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Other expenses: Article processing charge, conference fee, facility rental fee</w:t>
      </w:r>
    </w:p>
    <w:p w14:paraId="28FF6DD8" w14:textId="77777777" w:rsidR="00554821" w:rsidRPr="00554821" w:rsidRDefault="00554821" w:rsidP="00554821">
      <w:pPr>
        <w:rPr>
          <w:rFonts w:ascii="Times New Roman" w:hAnsi="Times New Roman"/>
        </w:rPr>
      </w:pPr>
    </w:p>
    <w:p w14:paraId="45C4ED6D" w14:textId="77777777" w:rsidR="00554821" w:rsidRPr="00554821" w:rsidRDefault="00554821" w:rsidP="00554821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Remarks</w:t>
      </w:r>
    </w:p>
    <w:p w14:paraId="2ED5473D" w14:textId="3A61675C" w:rsidR="00554821" w:rsidRDefault="00554821" w:rsidP="00554821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 w:hint="eastAsia"/>
          <w:i/>
          <w:color w:val="FF0000"/>
        </w:rPr>
        <w:t>•</w:t>
      </w:r>
      <w:r w:rsidRPr="00554821">
        <w:rPr>
          <w:rFonts w:ascii="Times New Roman" w:hAnsi="Times New Roman"/>
          <w:i/>
          <w:color w:val="FF0000"/>
        </w:rPr>
        <w:t xml:space="preserve"> Any person who intends to apply for the support program for a joint research project with a researcher at a research institution in Hokkaido shall describe how it benefits the local community and contributes to society in the application.</w:t>
      </w:r>
    </w:p>
    <w:p w14:paraId="45C71AC6" w14:textId="77777777" w:rsidR="00554821" w:rsidRDefault="00554821" w:rsidP="00554821">
      <w:pPr>
        <w:rPr>
          <w:rFonts w:ascii="Times New Roman" w:hAnsi="Times New Roman"/>
          <w:i/>
          <w:color w:val="FF0000"/>
        </w:rPr>
      </w:pPr>
    </w:p>
    <w:p w14:paraId="025AFC6B" w14:textId="77777777" w:rsidR="00554821" w:rsidRPr="00554821" w:rsidRDefault="00554821" w:rsidP="00554821">
      <w:pPr>
        <w:rPr>
          <w:rFonts w:ascii="Times New Roman" w:hAnsi="Times New Roman"/>
          <w:color w:val="FF0000"/>
        </w:rPr>
      </w:pPr>
    </w:p>
    <w:sectPr w:rsidR="00554821" w:rsidRPr="00554821" w:rsidSect="00652A7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CA332" w14:textId="77777777" w:rsidR="00B067EE" w:rsidRDefault="00B067EE" w:rsidP="00175113">
      <w:r>
        <w:separator/>
      </w:r>
    </w:p>
  </w:endnote>
  <w:endnote w:type="continuationSeparator" w:id="0">
    <w:p w14:paraId="63E073D4" w14:textId="77777777" w:rsidR="00B067EE" w:rsidRDefault="00B067EE" w:rsidP="00175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6BF810" w14:textId="77777777" w:rsidR="00B067EE" w:rsidRDefault="00B067EE" w:rsidP="00175113">
      <w:r>
        <w:separator/>
      </w:r>
    </w:p>
  </w:footnote>
  <w:footnote w:type="continuationSeparator" w:id="0">
    <w:p w14:paraId="7367C89B" w14:textId="77777777" w:rsidR="00B067EE" w:rsidRDefault="00B067EE" w:rsidP="001751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bordersDoNotSurroundHeader/>
  <w:bordersDoNotSurroundFooter/>
  <w:proofState w:spelling="clean" w:grammar="clean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jI2tTSxMLS0sDRS0lEKTi0uzszPAykwrgUAmnJ4qSwAAAA="/>
  </w:docVars>
  <w:rsids>
    <w:rsidRoot w:val="005C2DB2"/>
    <w:rsid w:val="000031C9"/>
    <w:rsid w:val="00012215"/>
    <w:rsid w:val="0001505F"/>
    <w:rsid w:val="000373E4"/>
    <w:rsid w:val="00064286"/>
    <w:rsid w:val="00065E51"/>
    <w:rsid w:val="000934F1"/>
    <w:rsid w:val="00095D6C"/>
    <w:rsid w:val="000A0F2D"/>
    <w:rsid w:val="000A2866"/>
    <w:rsid w:val="000B0B1F"/>
    <w:rsid w:val="000D4B7B"/>
    <w:rsid w:val="00111CBE"/>
    <w:rsid w:val="0012185D"/>
    <w:rsid w:val="00122C0C"/>
    <w:rsid w:val="00130900"/>
    <w:rsid w:val="001325C3"/>
    <w:rsid w:val="001338F2"/>
    <w:rsid w:val="00171BE2"/>
    <w:rsid w:val="0017227A"/>
    <w:rsid w:val="00175113"/>
    <w:rsid w:val="00180B3F"/>
    <w:rsid w:val="00181181"/>
    <w:rsid w:val="001871ED"/>
    <w:rsid w:val="0019000E"/>
    <w:rsid w:val="00194D5A"/>
    <w:rsid w:val="00196CCC"/>
    <w:rsid w:val="001A6E92"/>
    <w:rsid w:val="001B1939"/>
    <w:rsid w:val="001B2832"/>
    <w:rsid w:val="001C0592"/>
    <w:rsid w:val="001E1591"/>
    <w:rsid w:val="001E7D88"/>
    <w:rsid w:val="00203BCA"/>
    <w:rsid w:val="00214912"/>
    <w:rsid w:val="002A35B5"/>
    <w:rsid w:val="002C123A"/>
    <w:rsid w:val="002D44C3"/>
    <w:rsid w:val="00321CFA"/>
    <w:rsid w:val="00353C52"/>
    <w:rsid w:val="00371BAE"/>
    <w:rsid w:val="0037272E"/>
    <w:rsid w:val="00381648"/>
    <w:rsid w:val="00397095"/>
    <w:rsid w:val="003C3CEC"/>
    <w:rsid w:val="003D41C5"/>
    <w:rsid w:val="003E47EF"/>
    <w:rsid w:val="00404009"/>
    <w:rsid w:val="00435ADB"/>
    <w:rsid w:val="00436972"/>
    <w:rsid w:val="00477D41"/>
    <w:rsid w:val="004863D4"/>
    <w:rsid w:val="0049398D"/>
    <w:rsid w:val="004A6039"/>
    <w:rsid w:val="004C28D5"/>
    <w:rsid w:val="0055363B"/>
    <w:rsid w:val="00554821"/>
    <w:rsid w:val="00563B15"/>
    <w:rsid w:val="00581F66"/>
    <w:rsid w:val="005840A1"/>
    <w:rsid w:val="00597BE0"/>
    <w:rsid w:val="005C2DB2"/>
    <w:rsid w:val="005C7AB7"/>
    <w:rsid w:val="005D723A"/>
    <w:rsid w:val="005E5D1E"/>
    <w:rsid w:val="00601594"/>
    <w:rsid w:val="00603E99"/>
    <w:rsid w:val="006150AA"/>
    <w:rsid w:val="00630E46"/>
    <w:rsid w:val="006341C3"/>
    <w:rsid w:val="00652A78"/>
    <w:rsid w:val="00691FEA"/>
    <w:rsid w:val="006D6899"/>
    <w:rsid w:val="006E7B27"/>
    <w:rsid w:val="006F5DDD"/>
    <w:rsid w:val="007002B9"/>
    <w:rsid w:val="007251E0"/>
    <w:rsid w:val="007633FA"/>
    <w:rsid w:val="0076769D"/>
    <w:rsid w:val="0077393F"/>
    <w:rsid w:val="00797D9F"/>
    <w:rsid w:val="007A2F5A"/>
    <w:rsid w:val="007C18FD"/>
    <w:rsid w:val="007E1887"/>
    <w:rsid w:val="007E45B6"/>
    <w:rsid w:val="008172AF"/>
    <w:rsid w:val="00827BB8"/>
    <w:rsid w:val="008310A9"/>
    <w:rsid w:val="008313C8"/>
    <w:rsid w:val="00863D71"/>
    <w:rsid w:val="00876BEB"/>
    <w:rsid w:val="008A0B2C"/>
    <w:rsid w:val="008B3FA6"/>
    <w:rsid w:val="008D238E"/>
    <w:rsid w:val="008D476D"/>
    <w:rsid w:val="008D56BC"/>
    <w:rsid w:val="008D6507"/>
    <w:rsid w:val="008E47CC"/>
    <w:rsid w:val="008F5AC5"/>
    <w:rsid w:val="00931B77"/>
    <w:rsid w:val="00933CAD"/>
    <w:rsid w:val="0093714A"/>
    <w:rsid w:val="00942524"/>
    <w:rsid w:val="00961E33"/>
    <w:rsid w:val="009D3C40"/>
    <w:rsid w:val="009D41F0"/>
    <w:rsid w:val="009D490A"/>
    <w:rsid w:val="009D5E7C"/>
    <w:rsid w:val="009E64EC"/>
    <w:rsid w:val="00A20076"/>
    <w:rsid w:val="00A20C26"/>
    <w:rsid w:val="00A22D27"/>
    <w:rsid w:val="00A27240"/>
    <w:rsid w:val="00A41430"/>
    <w:rsid w:val="00A46DE0"/>
    <w:rsid w:val="00A479CD"/>
    <w:rsid w:val="00A53F65"/>
    <w:rsid w:val="00AA3810"/>
    <w:rsid w:val="00AB334E"/>
    <w:rsid w:val="00AC4E31"/>
    <w:rsid w:val="00AF372A"/>
    <w:rsid w:val="00B067EE"/>
    <w:rsid w:val="00B20DAC"/>
    <w:rsid w:val="00B32A2C"/>
    <w:rsid w:val="00B371FE"/>
    <w:rsid w:val="00B40577"/>
    <w:rsid w:val="00B45973"/>
    <w:rsid w:val="00B85696"/>
    <w:rsid w:val="00BA09A5"/>
    <w:rsid w:val="00BA2D88"/>
    <w:rsid w:val="00BA5C2A"/>
    <w:rsid w:val="00BE0BFC"/>
    <w:rsid w:val="00BE119F"/>
    <w:rsid w:val="00BE18E3"/>
    <w:rsid w:val="00BF491F"/>
    <w:rsid w:val="00C30938"/>
    <w:rsid w:val="00C41771"/>
    <w:rsid w:val="00C55BD8"/>
    <w:rsid w:val="00C849A5"/>
    <w:rsid w:val="00C97B0E"/>
    <w:rsid w:val="00CB0056"/>
    <w:rsid w:val="00CC5126"/>
    <w:rsid w:val="00CC5246"/>
    <w:rsid w:val="00CD56F0"/>
    <w:rsid w:val="00D14151"/>
    <w:rsid w:val="00D221B4"/>
    <w:rsid w:val="00D44441"/>
    <w:rsid w:val="00D57B1B"/>
    <w:rsid w:val="00D6371C"/>
    <w:rsid w:val="00D72EF4"/>
    <w:rsid w:val="00D95C76"/>
    <w:rsid w:val="00DD0A64"/>
    <w:rsid w:val="00DE2E78"/>
    <w:rsid w:val="00DE58B7"/>
    <w:rsid w:val="00DF345D"/>
    <w:rsid w:val="00E453D5"/>
    <w:rsid w:val="00E53129"/>
    <w:rsid w:val="00E63B4F"/>
    <w:rsid w:val="00E65FD2"/>
    <w:rsid w:val="00E739BB"/>
    <w:rsid w:val="00E7680E"/>
    <w:rsid w:val="00E90A59"/>
    <w:rsid w:val="00EC14E1"/>
    <w:rsid w:val="00EC51D6"/>
    <w:rsid w:val="00EE0022"/>
    <w:rsid w:val="00EF31F0"/>
    <w:rsid w:val="00F029F7"/>
    <w:rsid w:val="00F1384D"/>
    <w:rsid w:val="00F15E18"/>
    <w:rsid w:val="00F24EBB"/>
    <w:rsid w:val="00F745B9"/>
    <w:rsid w:val="00F902C9"/>
    <w:rsid w:val="00FC4599"/>
    <w:rsid w:val="00FC61CC"/>
    <w:rsid w:val="00FD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3D3EF99A"/>
  <w15:docId w15:val="{6190088E-7E1C-4963-BF50-1DFD627B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游明朝" w:eastAsia="游明朝" w:hAnsi="游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490A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175113"/>
    <w:pPr>
      <w:tabs>
        <w:tab w:val="center" w:pos="4252"/>
        <w:tab w:val="right" w:pos="8504"/>
      </w:tabs>
      <w:snapToGrid w:val="0"/>
    </w:pPr>
    <w:rPr>
      <w:kern w:val="0"/>
      <w:sz w:val="20"/>
      <w:szCs w:val="20"/>
    </w:rPr>
  </w:style>
  <w:style w:type="character" w:customStyle="1" w:styleId="a4">
    <w:name w:val="ヘッダー (文字)"/>
    <w:basedOn w:val="a0"/>
    <w:link w:val="a3"/>
    <w:uiPriority w:val="99"/>
    <w:locked/>
    <w:rsid w:val="00175113"/>
  </w:style>
  <w:style w:type="paragraph" w:styleId="a5">
    <w:name w:val="footer"/>
    <w:basedOn w:val="a"/>
    <w:link w:val="a6"/>
    <w:uiPriority w:val="99"/>
    <w:rsid w:val="00175113"/>
    <w:pPr>
      <w:tabs>
        <w:tab w:val="center" w:pos="4252"/>
        <w:tab w:val="right" w:pos="8504"/>
      </w:tabs>
      <w:snapToGrid w:val="0"/>
    </w:pPr>
    <w:rPr>
      <w:kern w:val="0"/>
      <w:sz w:val="20"/>
      <w:szCs w:val="20"/>
    </w:rPr>
  </w:style>
  <w:style w:type="character" w:customStyle="1" w:styleId="a6">
    <w:name w:val="フッター (文字)"/>
    <w:basedOn w:val="a0"/>
    <w:link w:val="a5"/>
    <w:uiPriority w:val="99"/>
    <w:locked/>
    <w:rsid w:val="00175113"/>
  </w:style>
  <w:style w:type="paragraph" w:styleId="a7">
    <w:name w:val="Balloon Text"/>
    <w:basedOn w:val="a"/>
    <w:link w:val="a8"/>
    <w:uiPriority w:val="99"/>
    <w:semiHidden/>
    <w:rsid w:val="00122C0C"/>
    <w:rPr>
      <w:rFonts w:ascii="游ゴシック Light" w:eastAsia="游ゴシック Light" w:hAnsi="游ゴシック Light"/>
      <w:kern w:val="0"/>
      <w:sz w:val="18"/>
      <w:szCs w:val="18"/>
    </w:rPr>
  </w:style>
  <w:style w:type="character" w:customStyle="1" w:styleId="a8">
    <w:name w:val="吹き出し (文字)"/>
    <w:link w:val="a7"/>
    <w:uiPriority w:val="99"/>
    <w:semiHidden/>
    <w:locked/>
    <w:rsid w:val="00122C0C"/>
    <w:rPr>
      <w:rFonts w:ascii="游ゴシック Light" w:eastAsia="游ゴシック Light" w:hAnsi="游ゴシック Light"/>
      <w:sz w:val="18"/>
    </w:rPr>
  </w:style>
  <w:style w:type="character" w:styleId="a9">
    <w:name w:val="annotation reference"/>
    <w:uiPriority w:val="99"/>
    <w:semiHidden/>
    <w:rsid w:val="007633FA"/>
    <w:rPr>
      <w:rFonts w:cs="Times New Roman"/>
      <w:sz w:val="16"/>
    </w:rPr>
  </w:style>
  <w:style w:type="paragraph" w:styleId="aa">
    <w:name w:val="annotation text"/>
    <w:basedOn w:val="a"/>
    <w:link w:val="ab"/>
    <w:uiPriority w:val="99"/>
    <w:semiHidden/>
    <w:rsid w:val="007633FA"/>
    <w:rPr>
      <w:kern w:val="0"/>
      <w:sz w:val="20"/>
      <w:szCs w:val="20"/>
    </w:rPr>
  </w:style>
  <w:style w:type="character" w:customStyle="1" w:styleId="ab">
    <w:name w:val="コメント文字列 (文字)"/>
    <w:link w:val="aa"/>
    <w:uiPriority w:val="99"/>
    <w:semiHidden/>
    <w:locked/>
    <w:rsid w:val="007633FA"/>
    <w:rPr>
      <w:sz w:val="20"/>
    </w:rPr>
  </w:style>
  <w:style w:type="paragraph" w:styleId="ac">
    <w:name w:val="annotation subject"/>
    <w:basedOn w:val="aa"/>
    <w:next w:val="aa"/>
    <w:link w:val="ad"/>
    <w:uiPriority w:val="99"/>
    <w:semiHidden/>
    <w:rsid w:val="007633FA"/>
    <w:rPr>
      <w:b/>
      <w:bCs/>
    </w:rPr>
  </w:style>
  <w:style w:type="character" w:customStyle="1" w:styleId="ad">
    <w:name w:val="コメント内容 (文字)"/>
    <w:link w:val="ac"/>
    <w:uiPriority w:val="99"/>
    <w:semiHidden/>
    <w:locked/>
    <w:rsid w:val="007633FA"/>
    <w:rPr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chi Yoneda</dc:creator>
  <cp:keywords/>
  <dc:description/>
  <cp:lastModifiedBy>北海道大学 女性研究者支援室</cp:lastModifiedBy>
  <cp:revision>3</cp:revision>
  <dcterms:created xsi:type="dcterms:W3CDTF">2020-04-06T05:19:00Z</dcterms:created>
  <dcterms:modified xsi:type="dcterms:W3CDTF">2020-04-06T05:20:00Z</dcterms:modified>
</cp:coreProperties>
</file>